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a540f017a634ff8b4a98087fc998c7fa093c9a4"/>
    <w:p>
      <w:pPr>
        <w:pStyle w:val="Heading1"/>
      </w:pPr>
      <w:r>
        <w:t xml:space="preserve">Cover Letter for Primary Teacher Position in Brazil, Rio de Janeiro</w:t>
      </w:r>
    </w:p>
    <w:p>
      <w:pPr>
        <w:pStyle w:val="FirstParagraph"/>
      </w:pPr>
      <w:r>
        <w:rPr>
          <w:bCs/>
          <w:b/>
        </w:rPr>
        <w:t xml:space="preserve">Dear [Hiring Manager's Name],</w:t>
      </w:r>
    </w:p>
    <w:p>
      <w:pPr>
        <w:pStyle w:val="BodyText"/>
      </w:pPr>
      <w:r>
        <w:t xml:space="preserve">I am writing to express my sincere interest in the Primary Teacher position at your esteemed institution in Rio de Janeiro, Brazil. As a dedicated and passionate educator with a strong commitment to fostering the holistic development of young learners, I am eager to contribute my skills, experience, and cultural sensitivity to support the educational mission of your school. This opportunity aligns perfectly with my professional goals and desire to work in one of Brazil’s most vibrant and dynamic cities, where education plays a pivotal role in shaping future generations.</w:t>
      </w:r>
    </w:p>
    <w:bookmarkStart w:id="20" w:name="X5b34a8cdaf1fd6c59d62e0a98ea0889e79095b4"/>
    <w:p>
      <w:pPr>
        <w:pStyle w:val="Heading2"/>
      </w:pPr>
      <w:r>
        <w:t xml:space="preserve">Professional Background and Qualifications</w:t>
      </w:r>
    </w:p>
    <w:p>
      <w:pPr>
        <w:pStyle w:val="FirstParagraph"/>
      </w:pPr>
      <w:r>
        <w:t xml:space="preserve">With over [X years] of experience teaching at the primary level, I have cultivated a deep understanding of child development, curriculum design, and classroom management. My academic background includes a [Degree in Education or related field] from [University Name], where I focused on pedagogical strategies tailored to young learners. Additionally, I have completed specialized training in [mention any relevant certifications or courses, such as "multicultural education" or "inclusive teaching practices"], which has equipped me with the tools to address the diverse needs of students in a primary classroom setting.</w:t>
      </w:r>
    </w:p>
    <w:p>
      <w:pPr>
        <w:pStyle w:val="BodyText"/>
      </w:pPr>
      <w:r>
        <w:t xml:space="preserve">My teaching philosophy centers on creating an engaging and inclusive learning environment where students feel valued, challenged, and inspired. I believe that every child has unique potential, and my role as an educator is to nurture that potential through creativity, empathy, and structured guidance. In my previous roles as a primary teacher in [previous location or country], I successfully implemented interactive lesson plans that integrated technology, hands-on activities, and cross-curricular projects to enhance student engagement and academic achievement.</w:t>
      </w:r>
    </w:p>
    <w:bookmarkEnd w:id="20"/>
    <w:bookmarkStart w:id="21" w:name="X59c7b04a22f1e6f0f12778acc48d535adfcebfe"/>
    <w:p>
      <w:pPr>
        <w:pStyle w:val="Heading2"/>
      </w:pPr>
      <w:r>
        <w:t xml:space="preserve">Experience in Brazil: A Unique Perspective</w:t>
      </w:r>
    </w:p>
    <w:p>
      <w:pPr>
        <w:pStyle w:val="FirstParagraph"/>
      </w:pPr>
      <w:r>
        <w:t xml:space="preserve">While I have worked with students across various cultural contexts, my interest in Brazil stems from a deep admiration for its rich educational landscape and the challenges faced by primary schools in urban areas like Rio de Janeiro. The city’s diverse population, from its historic neighborhoods to modern districts, presents a unique opportunity to teach students who bring a wide range of experiences and perspectives into the classroom. I am particularly inspired by Brazil’s efforts to promote equitable education through initiatives like</w:t>
      </w:r>
      <w:r>
        <w:t xml:space="preserve"> </w:t>
      </w:r>
      <w:r>
        <w:rPr>
          <w:iCs/>
          <w:i/>
        </w:rPr>
        <w:t xml:space="preserve">Programa Mais Educação</w:t>
      </w:r>
      <w:r>
        <w:t xml:space="preserve"> </w:t>
      </w:r>
      <w:r>
        <w:t xml:space="preserve">and</w:t>
      </w:r>
      <w:r>
        <w:t xml:space="preserve"> </w:t>
      </w:r>
      <w:r>
        <w:rPr>
          <w:iCs/>
          <w:i/>
        </w:rPr>
        <w:t xml:space="preserve">Educação Inclusiva</w:t>
      </w:r>
      <w:r>
        <w:t xml:space="preserve">, which emphasize community engagement and holistic learning. I am eager to contribute to these efforts by bringing innovative teaching methods that align with national educational standards while respecting local traditions.</w:t>
      </w:r>
    </w:p>
    <w:p>
      <w:pPr>
        <w:pStyle w:val="BodyText"/>
      </w:pPr>
      <w:r>
        <w:t xml:space="preserve">In my time as a primary teacher, I have developed a strong ability to adapt lessons to meet the needs of students from diverse socioeconomic and cultural backgrounds. For example, in [previous school or project], I designed a curriculum that incorporated Brazilian cultural elements, such as traditional music and literature, into science and mathematics lessons. This approach not only made learning more relevant for students but also helped foster a sense of pride in their heritage. I am confident that my ability to bridge cultural gaps through education will make me a valuable asset to your school’s mission of preparing students for success in both local and global contexts.</w:t>
      </w:r>
    </w:p>
    <w:bookmarkEnd w:id="21"/>
    <w:bookmarkStart w:id="22" w:name="why-rio-de-janeiro"/>
    <w:p>
      <w:pPr>
        <w:pStyle w:val="Heading2"/>
      </w:pPr>
      <w:r>
        <w:t xml:space="preserve">Why Rio de Janeiro?</w:t>
      </w:r>
    </w:p>
    <w:p>
      <w:pPr>
        <w:pStyle w:val="FirstParagraph"/>
      </w:pPr>
      <w:r>
        <w:t xml:space="preserve">Rio de Janeiro is more than just a city; it is a symbol of resilience, creativity, and cultural richness. As a teacher, I am drawn to the city’s dynamic community and the opportunity to work alongside educators who are passionate about empowering children to become critical thinkers and compassionate citizens. The challenges faced by schools in Rio—such as limited resources or socioeconomic disparities—are matched by the dedication of teachers who strive to create meaningful learning experiences despite these obstacles. I am eager to contribute my energy, creativity, and problem-solving skills to support your school’s vision of excellence in primary education.</w:t>
      </w:r>
    </w:p>
    <w:p>
      <w:pPr>
        <w:pStyle w:val="BodyText"/>
      </w:pPr>
      <w:r>
        <w:t xml:space="preserve">Moreover, living in Rio de Janeiro would allow me to immerse myself in the city’s vibrant culture, which I believe is essential for a teacher who values experiential learning. From exploring the historic sites of Santa Teresa to participating in local festivals and community events, I am committed to building connections with students that extend beyond the classroom. This cultural immersion not only enriches my teaching practice but also helps me create a more relatable and engaging learning environment for my students.</w:t>
      </w:r>
    </w:p>
    <w:bookmarkEnd w:id="22"/>
    <w:bookmarkStart w:id="23" w:name="personal-qualities-and-commitment"/>
    <w:p>
      <w:pPr>
        <w:pStyle w:val="Heading2"/>
      </w:pPr>
      <w:r>
        <w:t xml:space="preserve">Personal Qualities and Commitment</w:t>
      </w:r>
    </w:p>
    <w:p>
      <w:pPr>
        <w:pStyle w:val="FirstParagraph"/>
      </w:pPr>
      <w:r>
        <w:t xml:space="preserve">As a primary teacher, I understand the importance of patience, adaptability, and strong communication skills. I thrive in collaborative settings and enjoy working closely with colleagues, parents, and administrators to ensure that every student receives the support they need to thrive. My ability to build trust with students is rooted in my genuine care for their well-being and my commitment to creating a safe space where they feel comfortable taking academic risks.</w:t>
      </w:r>
    </w:p>
    <w:p>
      <w:pPr>
        <w:pStyle w:val="BodyText"/>
      </w:pPr>
      <w:r>
        <w:t xml:space="preserve">In addition to my teaching responsibilities, I am passionate about professional development and staying current with educational trends. I regularly attend workshops on topics such as [mention relevant areas, e.g., "student-centered learning" or "digital literacy"] and have contributed to discussions on improving primary education in international forums. This ongoing commitment to growth ensures that I bring fresh ideas and strategies into the classroom.</w:t>
      </w:r>
    </w:p>
    <w:bookmarkEnd w:id="23"/>
    <w:bookmarkStart w:id="24" w:name="conclusion"/>
    <w:p>
      <w:pPr>
        <w:pStyle w:val="Heading2"/>
      </w:pPr>
      <w:r>
        <w:t xml:space="preserve">Conclusion</w:t>
      </w:r>
    </w:p>
    <w:p>
      <w:pPr>
        <w:pStyle w:val="FirstParagraph"/>
      </w:pPr>
      <w:r>
        <w:t xml:space="preserve">In conclusion, I am excited about the possibility of joining your school as a Primary Teacher in Rio de Janeiro. My experience, qualifications, and passion for education align with your institution’s goals of providing high-quality learning opportunities for students. I am confident that my skills and dedication will make a positive impact on your classroom and community.</w:t>
      </w:r>
    </w:p>
    <w:p>
      <w:pPr>
        <w:pStyle w:val="BodyText"/>
      </w:pPr>
      <w:r>
        <w:t xml:space="preserve">Thank you for considering my application. I would welcome the opportunity to discuss how my background and vision align with the needs of your school.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Brazil Rio de Janeiro)</dc:title>
  <dc:creator/>
  <dc:language>en</dc:language>
  <cp:keywords/>
  <dcterms:created xsi:type="dcterms:W3CDTF">2026-07-24T14:46:35Z</dcterms:created>
  <dcterms:modified xsi:type="dcterms:W3CDTF">2026-07-24T14:46:35Z</dcterms:modified>
</cp:coreProperties>
</file>

<file path=docProps/custom.xml><?xml version="1.0" encoding="utf-8"?>
<Properties xmlns="http://schemas.openxmlformats.org/officeDocument/2006/custom-properties" xmlns:vt="http://schemas.openxmlformats.org/officeDocument/2006/docPropsVTypes"/>
</file>